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220B5" w14:textId="77777777" w:rsidR="00A13CF7" w:rsidRPr="00340B94" w:rsidRDefault="00965189" w:rsidP="000D2FE6">
      <w:pPr>
        <w:widowControl w:val="0"/>
        <w:autoSpaceDE w:val="0"/>
        <w:autoSpaceDN w:val="0"/>
        <w:adjustRightInd w:val="0"/>
        <w:spacing w:after="6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  <w:lang w:val="en-US"/>
        </w:rPr>
      </w:pPr>
      <w:bookmarkStart w:id="0" w:name="_GoBack"/>
      <w:bookmarkEnd w:id="0"/>
      <w:r w:rsidRPr="00340B94">
        <w:rPr>
          <w:rFonts w:ascii="Times New Roman" w:hAnsi="Times New Roman" w:cs="Times New Roman"/>
          <w:b/>
          <w:bCs/>
          <w:color w:val="000000"/>
          <w:sz w:val="26"/>
          <w:szCs w:val="26"/>
          <w:lang w:val="en-US"/>
        </w:rPr>
        <w:t>T.C.</w:t>
      </w:r>
    </w:p>
    <w:p w14:paraId="79CD8CED" w14:textId="77777777" w:rsidR="000D2FE6" w:rsidRPr="00340B94" w:rsidRDefault="000D2FE6" w:rsidP="000D2FE6">
      <w:pPr>
        <w:widowControl w:val="0"/>
        <w:autoSpaceDE w:val="0"/>
        <w:autoSpaceDN w:val="0"/>
        <w:adjustRightInd w:val="0"/>
        <w:spacing w:after="6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  <w:lang w:val="en-US"/>
        </w:rPr>
      </w:pPr>
      <w:r w:rsidRPr="00340B94">
        <w:rPr>
          <w:rFonts w:ascii="Times New Roman" w:hAnsi="Times New Roman" w:cs="Times New Roman"/>
          <w:b/>
          <w:bCs/>
          <w:color w:val="000000"/>
          <w:sz w:val="26"/>
          <w:szCs w:val="26"/>
          <w:lang w:val="en-US"/>
        </w:rPr>
        <w:t>BURDUR MEHMET AKİF ERSOY ÜNİVERSİTESİ</w:t>
      </w:r>
    </w:p>
    <w:p w14:paraId="5DA463BF" w14:textId="77777777" w:rsidR="000D2FE6" w:rsidRPr="00340B94" w:rsidRDefault="000D2FE6" w:rsidP="000D2FE6">
      <w:pPr>
        <w:widowControl w:val="0"/>
        <w:autoSpaceDE w:val="0"/>
        <w:autoSpaceDN w:val="0"/>
        <w:adjustRightInd w:val="0"/>
        <w:spacing w:after="6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  <w:lang w:val="en-US"/>
        </w:rPr>
      </w:pPr>
      <w:r w:rsidRPr="00340B94">
        <w:rPr>
          <w:rFonts w:ascii="Times New Roman" w:hAnsi="Times New Roman" w:cs="Times New Roman"/>
          <w:b/>
          <w:bCs/>
          <w:color w:val="000000"/>
          <w:sz w:val="26"/>
          <w:szCs w:val="26"/>
          <w:lang w:val="en-US"/>
        </w:rPr>
        <w:t>SOSYAL BİLİMLER ENSTİTÜSÜ</w:t>
      </w:r>
    </w:p>
    <w:p w14:paraId="069375C6" w14:textId="77777777" w:rsidR="007D580E" w:rsidRPr="00340B94" w:rsidRDefault="00302EA7" w:rsidP="000D2FE6">
      <w:pPr>
        <w:spacing w:after="6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40B94">
        <w:rPr>
          <w:rFonts w:ascii="Times New Roman" w:hAnsi="Times New Roman" w:cs="Times New Roman"/>
          <w:b/>
          <w:sz w:val="26"/>
          <w:szCs w:val="26"/>
        </w:rPr>
        <w:t>ULUSLARARASI TİCARET VE GÜMRÜK İŞLETME YÜKSEK LİSANS</w:t>
      </w:r>
    </w:p>
    <w:p w14:paraId="78D81AD3" w14:textId="6FC6409A" w:rsidR="00340B94" w:rsidRPr="00340B94" w:rsidRDefault="00340B94" w:rsidP="00340B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tr-TR"/>
        </w:rPr>
      </w:pPr>
      <w:r w:rsidRPr="00340B94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tr-TR"/>
        </w:rPr>
        <w:t xml:space="preserve">2020-2021 GÜZ DÖNEMİ </w:t>
      </w:r>
      <w:r w:rsidR="00FD34BA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tr-TR"/>
        </w:rPr>
        <w:t>BÜTÜNLEME</w:t>
      </w:r>
      <w:r w:rsidRPr="00340B94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tr-TR"/>
        </w:rPr>
        <w:t xml:space="preserve"> SINAVI PROGRAMI</w:t>
      </w:r>
    </w:p>
    <w:tbl>
      <w:tblPr>
        <w:tblpPr w:leftFromText="141" w:rightFromText="141" w:vertAnchor="page" w:horzAnchor="margin" w:tblpXSpec="center" w:tblpY="3331"/>
        <w:tblW w:w="1393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2516"/>
        <w:gridCol w:w="2517"/>
        <w:gridCol w:w="2517"/>
        <w:gridCol w:w="2517"/>
        <w:gridCol w:w="2517"/>
      </w:tblGrid>
      <w:tr w:rsidR="009222DD" w:rsidRPr="000D2FE6" w14:paraId="6FEDFAF3" w14:textId="77777777" w:rsidTr="00A13CF7">
        <w:trPr>
          <w:trHeight w:val="410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31853" w14:textId="77777777" w:rsidR="009222DD" w:rsidRPr="000D2FE6" w:rsidRDefault="009222DD" w:rsidP="009222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  <w:hideMark/>
          </w:tcPr>
          <w:p w14:paraId="5298EBBD" w14:textId="701D05C5" w:rsidR="009222DD" w:rsidRPr="009222DD" w:rsidRDefault="00FD34BA" w:rsidP="009222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8.02.2021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F98855B" w14:textId="49DB0972" w:rsidR="009222DD" w:rsidRPr="009222DD" w:rsidRDefault="00FD34BA" w:rsidP="009222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9.02.2021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C9C7" w14:textId="6B9687B1" w:rsidR="009222DD" w:rsidRPr="009222DD" w:rsidRDefault="00FD34BA" w:rsidP="00FD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.02.2021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3589A957" w14:textId="10F313A0" w:rsidR="009222DD" w:rsidRPr="009222DD" w:rsidRDefault="00FD34BA" w:rsidP="009222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1.02.2021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79646" w:themeFill="accent6"/>
            <w:noWrap/>
            <w:vAlign w:val="center"/>
            <w:hideMark/>
          </w:tcPr>
          <w:p w14:paraId="3445AC41" w14:textId="223CE973" w:rsidR="009222DD" w:rsidRPr="009222DD" w:rsidRDefault="00FD34BA" w:rsidP="00FD34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2</w:t>
            </w:r>
            <w:r w:rsidR="009222DD" w:rsidRPr="009222D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2.2021</w:t>
            </w:r>
          </w:p>
        </w:tc>
      </w:tr>
      <w:tr w:rsidR="000D2FE6" w:rsidRPr="000D2FE6" w14:paraId="039071AB" w14:textId="77777777" w:rsidTr="00A13CF7">
        <w:trPr>
          <w:trHeight w:val="1932"/>
        </w:trPr>
        <w:tc>
          <w:tcPr>
            <w:tcW w:w="13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1251B" w14:textId="77777777" w:rsidR="000D2FE6" w:rsidRPr="000D2FE6" w:rsidRDefault="000D2FE6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08:00-08:45</w:t>
            </w:r>
          </w:p>
          <w:p w14:paraId="67B934C7" w14:textId="77777777" w:rsidR="000D2FE6" w:rsidRDefault="000D2FE6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08:55-09:40</w:t>
            </w:r>
          </w:p>
          <w:p w14:paraId="472AAA6F" w14:textId="77777777" w:rsidR="000D2FE6" w:rsidRPr="000D2FE6" w:rsidRDefault="000D2FE6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09:50-10:35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</w:tcPr>
          <w:p w14:paraId="4AD92CA1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  <w:p w14:paraId="08920132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nil"/>
            </w:tcBorders>
            <w:shd w:val="clear" w:color="auto" w:fill="FF0000"/>
            <w:noWrap/>
            <w:vAlign w:val="center"/>
          </w:tcPr>
          <w:p w14:paraId="6444936F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  <w:p w14:paraId="35D8F2F9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92D050"/>
            <w:noWrap/>
            <w:vAlign w:val="center"/>
            <w:hideMark/>
          </w:tcPr>
          <w:p w14:paraId="5EEE18A4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luslararası Parasal Ekonomi</w:t>
            </w:r>
          </w:p>
          <w:p w14:paraId="6F3431C7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r.Öğr.Üyesi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Samet GÜRSOY</w:t>
            </w:r>
          </w:p>
          <w:p w14:paraId="40669634" w14:textId="3A48BBCE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A9D2CEC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luslararası İşletmecilik</w:t>
            </w:r>
          </w:p>
          <w:p w14:paraId="3AD12005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Dr. </w:t>
            </w: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Öğr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. Üyesi Hakan KIRBAŞ</w:t>
            </w:r>
          </w:p>
          <w:p w14:paraId="03C621D5" w14:textId="72544013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79646" w:themeFill="accent6"/>
            <w:vAlign w:val="center"/>
            <w:hideMark/>
          </w:tcPr>
          <w:p w14:paraId="630C9CD4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üresel E-Ticaret ve Pazarlama</w:t>
            </w:r>
          </w:p>
          <w:p w14:paraId="75E9508C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r.Öğr.Üyesi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 Sema SARI</w:t>
            </w:r>
          </w:p>
          <w:p w14:paraId="12C3FB68" w14:textId="024688EF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0D2FE6" w:rsidRPr="000D2FE6" w14:paraId="3284C6CA" w14:textId="77777777" w:rsidTr="00A13CF7">
        <w:trPr>
          <w:trHeight w:val="1932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55907" w14:textId="77777777" w:rsidR="000D2FE6" w:rsidRPr="000D2FE6" w:rsidRDefault="000D2FE6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10:45-11:30</w:t>
            </w:r>
          </w:p>
          <w:p w14:paraId="66154C50" w14:textId="77777777" w:rsidR="000D2FE6" w:rsidRPr="000D2FE6" w:rsidRDefault="000D2FE6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11:40-12:25</w:t>
            </w:r>
          </w:p>
          <w:p w14:paraId="5A1D930B" w14:textId="77777777" w:rsidR="000D2FE6" w:rsidRPr="000D2FE6" w:rsidRDefault="000D2FE6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13:30-14:15</w:t>
            </w:r>
          </w:p>
        </w:tc>
        <w:tc>
          <w:tcPr>
            <w:tcW w:w="2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</w:tcPr>
          <w:p w14:paraId="3B9F021C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0000"/>
            <w:noWrap/>
            <w:vAlign w:val="center"/>
          </w:tcPr>
          <w:p w14:paraId="5E20C257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Bilimsel Araştırma Yöntemleri ve Etik</w:t>
            </w:r>
          </w:p>
          <w:p w14:paraId="29CC591A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Dr. </w:t>
            </w: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Öğr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. Üyesi Süreyya KOVACI</w:t>
            </w:r>
          </w:p>
          <w:p w14:paraId="1F82F797" w14:textId="01840823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8" w:space="0" w:color="000000"/>
              <w:left w:val="nil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7E6117B8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00"/>
            <w:vAlign w:val="center"/>
          </w:tcPr>
          <w:p w14:paraId="6DD7F310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79646" w:themeFill="accent6"/>
            <w:vAlign w:val="center"/>
          </w:tcPr>
          <w:p w14:paraId="1094AB85" w14:textId="77777777" w:rsidR="000D2FE6" w:rsidRPr="000D2FE6" w:rsidRDefault="000D2FE6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716A8F" w:rsidRPr="000D2FE6" w14:paraId="08AACF11" w14:textId="77777777" w:rsidTr="00A13CF7">
        <w:trPr>
          <w:trHeight w:val="1932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AF313" w14:textId="77777777" w:rsidR="00716A8F" w:rsidRPr="000D2FE6" w:rsidRDefault="00716A8F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14:25-15:10</w:t>
            </w:r>
          </w:p>
          <w:p w14:paraId="46DBE283" w14:textId="77777777" w:rsidR="00716A8F" w:rsidRPr="000D2FE6" w:rsidRDefault="00716A8F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15:20-16:05</w:t>
            </w:r>
          </w:p>
          <w:p w14:paraId="7C8DA7C8" w14:textId="77777777" w:rsidR="00716A8F" w:rsidRPr="000D2FE6" w:rsidRDefault="00716A8F" w:rsidP="000D2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16:15-17:00</w:t>
            </w:r>
          </w:p>
        </w:tc>
        <w:tc>
          <w:tcPr>
            <w:tcW w:w="251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</w:tcPr>
          <w:p w14:paraId="616AAEF2" w14:textId="77777777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</w:tcPr>
          <w:p w14:paraId="54C66D87" w14:textId="77777777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B ve Ortak Ticaret Politikası</w:t>
            </w:r>
          </w:p>
          <w:p w14:paraId="5B64B84C" w14:textId="77777777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r.Öğr.Üyesi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Sezai ÖZTOP</w:t>
            </w:r>
          </w:p>
          <w:p w14:paraId="41FF16CC" w14:textId="4138C775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8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721A6C1E" w14:textId="77777777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luslararası Ticarette Bilgi Sistemleri</w:t>
            </w:r>
            <w:r w:rsidR="000D2FE6"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Yönetimi</w:t>
            </w:r>
          </w:p>
          <w:p w14:paraId="7AB2BD32" w14:textId="77777777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r.Öğr.Üyesi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Hakan TUNÇ</w:t>
            </w:r>
          </w:p>
          <w:p w14:paraId="36112292" w14:textId="1359AD26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A681B2C" w14:textId="77777777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Ticaret Operasyonları ve Tedarik Zinciri Yönetimi</w:t>
            </w:r>
          </w:p>
          <w:p w14:paraId="16E7428D" w14:textId="77777777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Dr. </w:t>
            </w: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Öğr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. Üyesi Fatma Gül ALTIN</w:t>
            </w:r>
          </w:p>
          <w:p w14:paraId="40F0CD5A" w14:textId="252B1EBA" w:rsidR="008826AF" w:rsidRPr="000D2FE6" w:rsidRDefault="008826A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vAlign w:val="center"/>
          </w:tcPr>
          <w:p w14:paraId="7102BD06" w14:textId="77777777" w:rsidR="00FB7D78" w:rsidRPr="000D2FE6" w:rsidRDefault="00FB7D78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luslararası Proje Yönetimi</w:t>
            </w:r>
          </w:p>
          <w:p w14:paraId="111A8C63" w14:textId="77777777" w:rsidR="00FB7D78" w:rsidRPr="000D2FE6" w:rsidRDefault="00FB7D78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oç.Dr</w:t>
            </w:r>
            <w:proofErr w:type="spellEnd"/>
            <w:r w:rsidRPr="000D2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. Ali Özhan AKYÜZ</w:t>
            </w:r>
          </w:p>
          <w:p w14:paraId="42887986" w14:textId="66FFF79D" w:rsidR="00716A8F" w:rsidRPr="000D2FE6" w:rsidRDefault="00716A8F" w:rsidP="00A13C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</w:tbl>
    <w:p w14:paraId="1BD67A4C" w14:textId="77777777" w:rsidR="004273A3" w:rsidRDefault="004273A3" w:rsidP="007D580E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4273A3" w:rsidSect="00A13CF7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093E46"/>
    <w:multiLevelType w:val="hybridMultilevel"/>
    <w:tmpl w:val="5EB845E0"/>
    <w:lvl w:ilvl="0" w:tplc="F078F4D6">
      <w:start w:val="20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jY0MTU3MDUwNjdU0lEKTi0uzszPAykwqgUAUAe/1SwAAAA="/>
  </w:docVars>
  <w:rsids>
    <w:rsidRoot w:val="00D73673"/>
    <w:rsid w:val="0004726C"/>
    <w:rsid w:val="000757BF"/>
    <w:rsid w:val="000B668F"/>
    <w:rsid w:val="000D2FE6"/>
    <w:rsid w:val="000D4E89"/>
    <w:rsid w:val="000E6963"/>
    <w:rsid w:val="001330FA"/>
    <w:rsid w:val="00133A6B"/>
    <w:rsid w:val="00184CA9"/>
    <w:rsid w:val="001867CC"/>
    <w:rsid w:val="0019798A"/>
    <w:rsid w:val="001A6259"/>
    <w:rsid w:val="001B6EA5"/>
    <w:rsid w:val="001C697B"/>
    <w:rsid w:val="001E08FD"/>
    <w:rsid w:val="002107BF"/>
    <w:rsid w:val="00216BB6"/>
    <w:rsid w:val="0023740C"/>
    <w:rsid w:val="00297419"/>
    <w:rsid w:val="002A2A18"/>
    <w:rsid w:val="00302EA7"/>
    <w:rsid w:val="00324FBF"/>
    <w:rsid w:val="00340B94"/>
    <w:rsid w:val="00353706"/>
    <w:rsid w:val="00387ED1"/>
    <w:rsid w:val="003A5272"/>
    <w:rsid w:val="004273A3"/>
    <w:rsid w:val="00467DFD"/>
    <w:rsid w:val="00475803"/>
    <w:rsid w:val="00500F54"/>
    <w:rsid w:val="005B0BBA"/>
    <w:rsid w:val="005E6FEC"/>
    <w:rsid w:val="005F3A6D"/>
    <w:rsid w:val="00636AFD"/>
    <w:rsid w:val="00673296"/>
    <w:rsid w:val="00694892"/>
    <w:rsid w:val="00716A8F"/>
    <w:rsid w:val="00721D54"/>
    <w:rsid w:val="00735CCE"/>
    <w:rsid w:val="007A7B15"/>
    <w:rsid w:val="007B7236"/>
    <w:rsid w:val="007D580E"/>
    <w:rsid w:val="007E6A40"/>
    <w:rsid w:val="008826AF"/>
    <w:rsid w:val="0089105A"/>
    <w:rsid w:val="00895D75"/>
    <w:rsid w:val="008A58AA"/>
    <w:rsid w:val="009222DD"/>
    <w:rsid w:val="00965189"/>
    <w:rsid w:val="009719EF"/>
    <w:rsid w:val="009F1EAB"/>
    <w:rsid w:val="00A13CF7"/>
    <w:rsid w:val="00B133E2"/>
    <w:rsid w:val="00BB4CEE"/>
    <w:rsid w:val="00BD752A"/>
    <w:rsid w:val="00C14010"/>
    <w:rsid w:val="00C526CD"/>
    <w:rsid w:val="00CC1263"/>
    <w:rsid w:val="00D13E45"/>
    <w:rsid w:val="00D6230C"/>
    <w:rsid w:val="00D73673"/>
    <w:rsid w:val="00D7756B"/>
    <w:rsid w:val="00DC299B"/>
    <w:rsid w:val="00DD2159"/>
    <w:rsid w:val="00DD2214"/>
    <w:rsid w:val="00DE48E5"/>
    <w:rsid w:val="00E63B6A"/>
    <w:rsid w:val="00E850C7"/>
    <w:rsid w:val="00EB7C05"/>
    <w:rsid w:val="00EC071D"/>
    <w:rsid w:val="00EE1E7A"/>
    <w:rsid w:val="00F02EC0"/>
    <w:rsid w:val="00F24884"/>
    <w:rsid w:val="00F536A2"/>
    <w:rsid w:val="00F57832"/>
    <w:rsid w:val="00F66945"/>
    <w:rsid w:val="00F66DB5"/>
    <w:rsid w:val="00FB7D78"/>
    <w:rsid w:val="00FD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810DD8"/>
  <w15:docId w15:val="{B45C9ED3-959F-4859-AB17-7823A31C7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36A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7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EE8106-BECE-4ABF-8913-79AEB428A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üreyya Hoca</dc:creator>
  <cp:lastModifiedBy>Windows Kullanıcısı</cp:lastModifiedBy>
  <cp:revision>2</cp:revision>
  <dcterms:created xsi:type="dcterms:W3CDTF">2021-02-02T11:59:00Z</dcterms:created>
  <dcterms:modified xsi:type="dcterms:W3CDTF">2021-02-02T11:59:00Z</dcterms:modified>
</cp:coreProperties>
</file>